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30685" w14:textId="6EBEDA44" w:rsidR="00982912" w:rsidRDefault="00982912" w:rsidP="00B879F2">
      <w:pPr>
        <w:tabs>
          <w:tab w:val="left" w:pos="33"/>
          <w:tab w:val="right" w:pos="5136"/>
        </w:tabs>
        <w:jc w:val="center"/>
        <w:rPr>
          <w:bCs/>
        </w:rPr>
      </w:pPr>
      <w:r>
        <w:rPr>
          <w:bCs/>
        </w:rPr>
        <w:t xml:space="preserve">ĐẠI HỌC </w:t>
      </w:r>
      <w:r w:rsidR="009F28A3">
        <w:rPr>
          <w:bCs/>
        </w:rPr>
        <w:t>NÔNG LÂM</w:t>
      </w:r>
      <w:r>
        <w:rPr>
          <w:bCs/>
        </w:rPr>
        <w:t xml:space="preserve"> T</w:t>
      </w:r>
      <w:r w:rsidR="009F28A3">
        <w:rPr>
          <w:bCs/>
        </w:rPr>
        <w:t>P.</w:t>
      </w:r>
      <w:r>
        <w:rPr>
          <w:bCs/>
        </w:rPr>
        <w:t xml:space="preserve"> HỒ CHÍ MINH</w:t>
      </w:r>
    </w:p>
    <w:p w14:paraId="3B725D2E" w14:textId="75DC300E" w:rsidR="00982912" w:rsidRPr="00AA5BDB" w:rsidRDefault="009F28A3" w:rsidP="00B879F2">
      <w:pPr>
        <w:tabs>
          <w:tab w:val="left" w:pos="33"/>
          <w:tab w:val="right" w:pos="5136"/>
        </w:tabs>
        <w:jc w:val="center"/>
        <w:rPr>
          <w:bCs/>
        </w:rPr>
      </w:pPr>
      <w:r>
        <w:rPr>
          <w:bCs/>
        </w:rPr>
        <w:t>KHOA TÀI NGUYÊN MÔI TRƯỜNG</w:t>
      </w:r>
      <w:r w:rsidR="004D38A0">
        <w:rPr>
          <w:bCs/>
        </w:rPr>
        <w:t xml:space="preserve"> - </w:t>
      </w:r>
      <w:r>
        <w:rPr>
          <w:bCs/>
        </w:rPr>
        <w:t>NGÀNH HỆ THỐNG THÔNG TIN</w:t>
      </w:r>
    </w:p>
    <w:p w14:paraId="411CF432" w14:textId="72F17426" w:rsidR="00B879F2" w:rsidRPr="00423BCD" w:rsidRDefault="009F28A3" w:rsidP="00B879F2">
      <w:pPr>
        <w:tabs>
          <w:tab w:val="left" w:leader="dot" w:pos="33"/>
          <w:tab w:val="right" w:leader="dot" w:pos="5136"/>
        </w:tabs>
        <w:jc w:val="center"/>
        <w:rPr>
          <w:b/>
          <w:lang w:eastAsia="ko-KR"/>
        </w:rPr>
      </w:pPr>
      <w:r>
        <w:rPr>
          <w:bCs/>
        </w:rPr>
        <w:t>Học phần</w:t>
      </w:r>
      <w:r w:rsidR="00B879F2" w:rsidRPr="00AA5BDB">
        <w:rPr>
          <w:bCs/>
        </w:rPr>
        <w:t xml:space="preserve">: </w:t>
      </w:r>
      <w:r w:rsidR="00423BCD">
        <w:rPr>
          <w:b/>
          <w:lang w:eastAsia="ko-KR"/>
        </w:rPr>
        <w:t xml:space="preserve">CƠ SỞ VÀ ỨNG DỤNG </w:t>
      </w:r>
      <w:r w:rsidR="00014636">
        <w:rPr>
          <w:b/>
          <w:lang w:eastAsia="ko-KR"/>
        </w:rPr>
        <w:t>AI</w:t>
      </w:r>
    </w:p>
    <w:p w14:paraId="14A4CB17" w14:textId="01756B49" w:rsidR="00923CCF" w:rsidRPr="00923CCF" w:rsidRDefault="00423BCD" w:rsidP="00B879F2">
      <w:pPr>
        <w:tabs>
          <w:tab w:val="left" w:leader="dot" w:pos="33"/>
          <w:tab w:val="right" w:leader="dot" w:pos="5136"/>
        </w:tabs>
        <w:jc w:val="center"/>
        <w:rPr>
          <w:bCs/>
          <w:lang w:eastAsia="ko-KR"/>
        </w:rPr>
      </w:pPr>
      <w:r>
        <w:rPr>
          <w:b/>
          <w:lang w:eastAsia="ko-KR"/>
        </w:rPr>
        <w:t xml:space="preserve">HK I - </w:t>
      </w:r>
      <w:r w:rsidR="00923CCF">
        <w:rPr>
          <w:b/>
          <w:lang w:eastAsia="ko-KR"/>
        </w:rPr>
        <w:t>2023 - 2024</w:t>
      </w:r>
    </w:p>
    <w:p w14:paraId="1481B128" w14:textId="77777777" w:rsidR="002C60C7" w:rsidRDefault="002C60C7" w:rsidP="002844A7">
      <w:pPr>
        <w:pBdr>
          <w:bottom w:val="double" w:sz="6" w:space="1" w:color="auto"/>
        </w:pBdr>
        <w:tabs>
          <w:tab w:val="left" w:pos="33"/>
          <w:tab w:val="left" w:leader="dot" w:pos="1449"/>
          <w:tab w:val="right" w:pos="5136"/>
        </w:tabs>
        <w:jc w:val="center"/>
        <w:rPr>
          <w:b/>
        </w:rPr>
      </w:pPr>
    </w:p>
    <w:p w14:paraId="7F2E82EB" w14:textId="3784988C" w:rsidR="002C60C7" w:rsidRDefault="003910B9" w:rsidP="002844A7">
      <w:pPr>
        <w:pBdr>
          <w:bottom w:val="double" w:sz="6" w:space="1" w:color="auto"/>
        </w:pBdr>
        <w:tabs>
          <w:tab w:val="left" w:pos="33"/>
          <w:tab w:val="left" w:leader="dot" w:pos="1449"/>
          <w:tab w:val="right" w:pos="5136"/>
        </w:tabs>
        <w:jc w:val="center"/>
        <w:rPr>
          <w:b/>
        </w:rPr>
      </w:pPr>
      <w:r>
        <w:rPr>
          <w:b/>
        </w:rPr>
        <w:t xml:space="preserve">REPORT FORM – PRACTICE </w:t>
      </w:r>
      <w:r w:rsidR="002A0150">
        <w:rPr>
          <w:b/>
        </w:rPr>
        <w:t>06</w:t>
      </w:r>
    </w:p>
    <w:p w14:paraId="111D2748" w14:textId="219A86F7" w:rsidR="00653329" w:rsidRDefault="00653329" w:rsidP="002844A7">
      <w:pPr>
        <w:pBdr>
          <w:bottom w:val="double" w:sz="6" w:space="1" w:color="auto"/>
        </w:pBdr>
        <w:tabs>
          <w:tab w:val="left" w:pos="33"/>
          <w:tab w:val="left" w:leader="dot" w:pos="1449"/>
          <w:tab w:val="right" w:pos="5136"/>
        </w:tabs>
        <w:jc w:val="center"/>
        <w:rPr>
          <w:b/>
        </w:rPr>
      </w:pPr>
      <w:r>
        <w:rPr>
          <w:b/>
        </w:rPr>
        <w:t xml:space="preserve">GROUP </w:t>
      </w:r>
      <w:r w:rsidR="00D02E34">
        <w:rPr>
          <w:b/>
        </w:rPr>
        <w:t>8</w:t>
      </w:r>
    </w:p>
    <w:p w14:paraId="09FF8AF7" w14:textId="118D1189" w:rsidR="002C60C7" w:rsidRDefault="00D02E34" w:rsidP="002844A7">
      <w:pPr>
        <w:pBdr>
          <w:bottom w:val="double" w:sz="6" w:space="1" w:color="auto"/>
        </w:pBdr>
        <w:tabs>
          <w:tab w:val="left" w:pos="33"/>
          <w:tab w:val="left" w:leader="dot" w:pos="1449"/>
          <w:tab w:val="right" w:pos="5136"/>
        </w:tabs>
        <w:jc w:val="center"/>
        <w:rPr>
          <w:b/>
        </w:rPr>
      </w:pPr>
      <w:r>
        <w:rPr>
          <w:b/>
        </w:rPr>
        <w:t>Ngày: 30/11</w:t>
      </w:r>
      <w:r w:rsidR="004D38A0">
        <w:rPr>
          <w:b/>
        </w:rPr>
        <w:t>/202</w:t>
      </w:r>
      <w:r w:rsidR="00923CCF">
        <w:rPr>
          <w:b/>
        </w:rPr>
        <w:t>3</w:t>
      </w:r>
    </w:p>
    <w:p w14:paraId="65047A0A" w14:textId="682AD151" w:rsidR="0000323B" w:rsidRDefault="005630E3" w:rsidP="002844A7">
      <w:pPr>
        <w:pBdr>
          <w:bottom w:val="double" w:sz="6" w:space="1" w:color="auto"/>
        </w:pBdr>
        <w:tabs>
          <w:tab w:val="left" w:pos="33"/>
          <w:tab w:val="left" w:leader="dot" w:pos="1449"/>
          <w:tab w:val="right" w:pos="5136"/>
        </w:tabs>
        <w:jc w:val="center"/>
      </w:pPr>
      <w:r>
        <w:t xml:space="preserve"> </w:t>
      </w:r>
    </w:p>
    <w:p w14:paraId="6180ED7C" w14:textId="6B3E8F29" w:rsidR="0000323B" w:rsidRDefault="0000323B" w:rsidP="00EC0E67">
      <w:pPr>
        <w:tabs>
          <w:tab w:val="left" w:pos="33"/>
          <w:tab w:val="left" w:leader="dot" w:pos="1449"/>
          <w:tab w:val="right" w:pos="5136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5592"/>
        <w:gridCol w:w="3612"/>
      </w:tblGrid>
      <w:tr w:rsidR="004D38A0" w14:paraId="591144CD" w14:textId="77777777" w:rsidTr="004D38A0">
        <w:tc>
          <w:tcPr>
            <w:tcW w:w="1255" w:type="dxa"/>
          </w:tcPr>
          <w:p w14:paraId="10A38FA9" w14:textId="47E46BFF" w:rsidR="004D38A0" w:rsidRPr="004D38A0" w:rsidRDefault="004D38A0" w:rsidP="004D38A0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T</w:t>
            </w:r>
          </w:p>
        </w:tc>
        <w:tc>
          <w:tcPr>
            <w:tcW w:w="5592" w:type="dxa"/>
          </w:tcPr>
          <w:p w14:paraId="2E9A119C" w14:textId="61E45BD3" w:rsidR="004D38A0" w:rsidRPr="004D38A0" w:rsidRDefault="004D38A0" w:rsidP="004D38A0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  <w:rPr>
                <w:b/>
                <w:bCs/>
              </w:rPr>
            </w:pPr>
            <w:r w:rsidRPr="004D38A0">
              <w:rPr>
                <w:b/>
                <w:bCs/>
              </w:rPr>
              <w:t>Họ và tên</w:t>
            </w:r>
          </w:p>
        </w:tc>
        <w:tc>
          <w:tcPr>
            <w:tcW w:w="3612" w:type="dxa"/>
          </w:tcPr>
          <w:p w14:paraId="67A2512E" w14:textId="4CECA611" w:rsidR="004D38A0" w:rsidRPr="004D38A0" w:rsidRDefault="004D38A0" w:rsidP="004D38A0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  <w:rPr>
                <w:b/>
                <w:bCs/>
              </w:rPr>
            </w:pPr>
            <w:r w:rsidRPr="004D38A0">
              <w:rPr>
                <w:b/>
                <w:bCs/>
              </w:rPr>
              <w:t>MSSV</w:t>
            </w:r>
          </w:p>
        </w:tc>
      </w:tr>
      <w:tr w:rsidR="00D02E34" w14:paraId="42DD0145" w14:textId="77777777" w:rsidTr="004D38A0">
        <w:tc>
          <w:tcPr>
            <w:tcW w:w="1255" w:type="dxa"/>
          </w:tcPr>
          <w:p w14:paraId="223F0AE3" w14:textId="210FFF10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</w:pPr>
            <w:r>
              <w:t>1</w:t>
            </w:r>
          </w:p>
        </w:tc>
        <w:tc>
          <w:tcPr>
            <w:tcW w:w="5592" w:type="dxa"/>
          </w:tcPr>
          <w:p w14:paraId="0C9BC5E1" w14:textId="2A45D3F2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 w:rsidRPr="00F22DE3">
              <w:rPr>
                <w:sz w:val="26"/>
                <w:szCs w:val="26"/>
              </w:rPr>
              <w:t>Võ Tùng Lâm</w:t>
            </w:r>
          </w:p>
        </w:tc>
        <w:tc>
          <w:tcPr>
            <w:tcW w:w="3612" w:type="dxa"/>
          </w:tcPr>
          <w:p w14:paraId="4F030B80" w14:textId="53E0BA69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 w:rsidRPr="00F22DE3">
              <w:rPr>
                <w:sz w:val="26"/>
                <w:szCs w:val="26"/>
              </w:rPr>
              <w:t>20166038</w:t>
            </w:r>
          </w:p>
        </w:tc>
      </w:tr>
      <w:tr w:rsidR="00D02E34" w14:paraId="5635D1AF" w14:textId="77777777" w:rsidTr="004D38A0">
        <w:tc>
          <w:tcPr>
            <w:tcW w:w="1255" w:type="dxa"/>
          </w:tcPr>
          <w:p w14:paraId="529B1187" w14:textId="7DB8D217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</w:pPr>
            <w:r>
              <w:t>2</w:t>
            </w:r>
          </w:p>
        </w:tc>
        <w:tc>
          <w:tcPr>
            <w:tcW w:w="5592" w:type="dxa"/>
          </w:tcPr>
          <w:p w14:paraId="06894651" w14:textId="6F5C43A1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 w:rsidRPr="00F22DE3">
              <w:rPr>
                <w:sz w:val="26"/>
                <w:szCs w:val="26"/>
              </w:rPr>
              <w:t>Phạm Ngô Phú Khánh</w:t>
            </w:r>
          </w:p>
        </w:tc>
        <w:tc>
          <w:tcPr>
            <w:tcW w:w="3612" w:type="dxa"/>
          </w:tcPr>
          <w:p w14:paraId="5B5B3CBC" w14:textId="419B707F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 w:rsidRPr="00F22DE3">
              <w:rPr>
                <w:sz w:val="26"/>
                <w:szCs w:val="26"/>
              </w:rPr>
              <w:t>20166035</w:t>
            </w:r>
          </w:p>
        </w:tc>
      </w:tr>
      <w:tr w:rsidR="00D02E34" w14:paraId="5474CD11" w14:textId="77777777" w:rsidTr="004D38A0">
        <w:tc>
          <w:tcPr>
            <w:tcW w:w="1255" w:type="dxa"/>
          </w:tcPr>
          <w:p w14:paraId="64C614CA" w14:textId="3660AEEC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</w:pPr>
            <w:r>
              <w:t>3</w:t>
            </w:r>
          </w:p>
        </w:tc>
        <w:tc>
          <w:tcPr>
            <w:tcW w:w="5592" w:type="dxa"/>
          </w:tcPr>
          <w:p w14:paraId="69BA1B29" w14:textId="03379F78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 w:rsidRPr="00F22DE3">
              <w:rPr>
                <w:sz w:val="26"/>
                <w:szCs w:val="26"/>
              </w:rPr>
              <w:t>Nguyễn Thành Hưng</w:t>
            </w:r>
          </w:p>
        </w:tc>
        <w:tc>
          <w:tcPr>
            <w:tcW w:w="3612" w:type="dxa"/>
          </w:tcPr>
          <w:p w14:paraId="23B0E603" w14:textId="07ED5E38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 w:rsidRPr="00F22DE3">
              <w:rPr>
                <w:sz w:val="26"/>
                <w:szCs w:val="26"/>
              </w:rPr>
              <w:t>20166032</w:t>
            </w:r>
          </w:p>
        </w:tc>
      </w:tr>
      <w:tr w:rsidR="00D02E34" w14:paraId="7F837CBC" w14:textId="77777777" w:rsidTr="004D38A0">
        <w:tc>
          <w:tcPr>
            <w:tcW w:w="1255" w:type="dxa"/>
          </w:tcPr>
          <w:p w14:paraId="2C5DA872" w14:textId="3623633C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</w:pPr>
            <w:r>
              <w:t>4</w:t>
            </w:r>
          </w:p>
        </w:tc>
        <w:tc>
          <w:tcPr>
            <w:tcW w:w="5592" w:type="dxa"/>
          </w:tcPr>
          <w:p w14:paraId="1FEBE60F" w14:textId="3844307C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 w:rsidRPr="00F22DE3">
              <w:rPr>
                <w:sz w:val="26"/>
                <w:szCs w:val="26"/>
              </w:rPr>
              <w:t>Nguyễn Thị Hồng Nhung</w:t>
            </w:r>
          </w:p>
        </w:tc>
        <w:tc>
          <w:tcPr>
            <w:tcW w:w="3612" w:type="dxa"/>
          </w:tcPr>
          <w:p w14:paraId="37E5A1F8" w14:textId="2B04E0FA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 w:rsidRPr="00F22DE3">
              <w:rPr>
                <w:sz w:val="26"/>
                <w:szCs w:val="26"/>
              </w:rPr>
              <w:t>20166051</w:t>
            </w:r>
          </w:p>
        </w:tc>
      </w:tr>
      <w:tr w:rsidR="00D02E34" w14:paraId="50CAACBB" w14:textId="77777777" w:rsidTr="004D38A0">
        <w:tc>
          <w:tcPr>
            <w:tcW w:w="1255" w:type="dxa"/>
          </w:tcPr>
          <w:p w14:paraId="351EB708" w14:textId="06A2C3ED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</w:pPr>
            <w:r>
              <w:t>5</w:t>
            </w:r>
          </w:p>
        </w:tc>
        <w:tc>
          <w:tcPr>
            <w:tcW w:w="5592" w:type="dxa"/>
          </w:tcPr>
          <w:p w14:paraId="725529BC" w14:textId="75379C80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 w:rsidRPr="00F22DE3">
              <w:rPr>
                <w:sz w:val="26"/>
                <w:szCs w:val="26"/>
              </w:rPr>
              <w:t>Nguyễn Thị Huỳnh Như</w:t>
            </w:r>
          </w:p>
        </w:tc>
        <w:tc>
          <w:tcPr>
            <w:tcW w:w="3612" w:type="dxa"/>
          </w:tcPr>
          <w:p w14:paraId="482F11CC" w14:textId="717BD7DA" w:rsidR="00D02E34" w:rsidRDefault="00D02E34" w:rsidP="00D02E34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 w:rsidRPr="00F22DE3">
              <w:rPr>
                <w:sz w:val="26"/>
                <w:szCs w:val="26"/>
              </w:rPr>
              <w:t>20166050</w:t>
            </w:r>
          </w:p>
        </w:tc>
      </w:tr>
    </w:tbl>
    <w:p w14:paraId="55C03E91" w14:textId="0FB0B4FF" w:rsidR="00EC0E67" w:rsidRDefault="00B01115" w:rsidP="002844A7">
      <w:pPr>
        <w:pBdr>
          <w:bottom w:val="double" w:sz="6" w:space="1" w:color="auto"/>
        </w:pBdr>
        <w:tabs>
          <w:tab w:val="left" w:pos="33"/>
          <w:tab w:val="left" w:leader="dot" w:pos="1449"/>
          <w:tab w:val="right" w:pos="5136"/>
        </w:tabs>
        <w:jc w:val="center"/>
      </w:pPr>
      <w:r>
        <w:t xml:space="preserve"> </w:t>
      </w:r>
    </w:p>
    <w:p w14:paraId="685C3CA1" w14:textId="06D40AD8" w:rsidR="00FF79CB" w:rsidRPr="002844A7" w:rsidRDefault="00B01115" w:rsidP="002844A7">
      <w:pPr>
        <w:tabs>
          <w:tab w:val="left" w:pos="33"/>
          <w:tab w:val="left" w:leader="dot" w:pos="1449"/>
          <w:tab w:val="right" w:pos="5136"/>
        </w:tabs>
        <w:jc w:val="center"/>
      </w:pPr>
      <w:r>
        <w:t xml:space="preserve"> </w:t>
      </w:r>
    </w:p>
    <w:p w14:paraId="1CDC5205" w14:textId="6201E3DA" w:rsidR="00595162" w:rsidRDefault="00754A44" w:rsidP="006C483C">
      <w:pPr>
        <w:tabs>
          <w:tab w:val="left" w:pos="284"/>
          <w:tab w:val="right" w:leader="dot" w:pos="9072"/>
        </w:tabs>
        <w:rPr>
          <w:lang w:eastAsia="ko-KR"/>
        </w:rPr>
      </w:pPr>
      <w:r>
        <w:rPr>
          <w:lang w:eastAsia="ko-KR"/>
        </w:rPr>
        <w:t xml:space="preserve">Task I: </w:t>
      </w:r>
      <w:r w:rsidR="006C483C" w:rsidRPr="006C483C">
        <w:rPr>
          <w:lang w:eastAsia="ko-KR"/>
        </w:rPr>
        <w:t>LM35</w:t>
      </w:r>
    </w:p>
    <w:p w14:paraId="67F4F72B" w14:textId="1386542D" w:rsidR="002A0150" w:rsidRDefault="002A0150" w:rsidP="006C483C">
      <w:pPr>
        <w:tabs>
          <w:tab w:val="left" w:pos="284"/>
          <w:tab w:val="right" w:leader="dot" w:pos="9072"/>
        </w:tabs>
        <w:rPr>
          <w:lang w:eastAsia="ko-KR"/>
        </w:rPr>
      </w:pPr>
      <w:r>
        <w:rPr>
          <w:lang w:eastAsia="ko-KR"/>
        </w:rPr>
        <w:t xml:space="preserve"> Code:</w:t>
      </w:r>
    </w:p>
    <w:p w14:paraId="1E148E64" w14:textId="4E0D66E5" w:rsidR="002A0150" w:rsidRDefault="00D059FA" w:rsidP="006C483C">
      <w:pPr>
        <w:tabs>
          <w:tab w:val="left" w:pos="284"/>
          <w:tab w:val="right" w:leader="dot" w:pos="9072"/>
        </w:tabs>
      </w:pPr>
      <w:r w:rsidRPr="00D059FA">
        <w:rPr>
          <w:noProof/>
        </w:rPr>
        <w:drawing>
          <wp:inline distT="0" distB="0" distL="0" distR="0" wp14:anchorId="733143E4" wp14:editId="0DD67CA1">
            <wp:extent cx="6647815" cy="3125470"/>
            <wp:effectExtent l="0" t="0" r="635" b="0"/>
            <wp:docPr id="8023869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38694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09239" w14:textId="77777777" w:rsidR="002A0150" w:rsidRDefault="002A0150" w:rsidP="006C483C">
      <w:pPr>
        <w:tabs>
          <w:tab w:val="left" w:pos="284"/>
          <w:tab w:val="right" w:leader="dot" w:pos="9072"/>
        </w:tabs>
      </w:pPr>
    </w:p>
    <w:p w14:paraId="7FA11B47" w14:textId="7877D70B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t>Mạch</w:t>
      </w:r>
      <w:r>
        <w:rPr>
          <w:lang w:val="vi-VN"/>
        </w:rPr>
        <w:t xml:space="preserve">: </w:t>
      </w:r>
    </w:p>
    <w:p w14:paraId="16EAB18C" w14:textId="77777777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4A3E0B58" w14:textId="77777777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00A22B38" w14:textId="77777777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5E5E69F9" w14:textId="77777777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144C4497" w14:textId="77777777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3170A00D" w14:textId="77777777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754D508A" w14:textId="77777777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51F9917E" w14:textId="77777777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0EB618ED" w14:textId="77777777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48B70870" w14:textId="77777777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0C34E738" w14:textId="3A589D5D" w:rsidR="002A0150" w:rsidRDefault="00D059FA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noProof/>
          <w:lang w:val="vi-VN"/>
        </w:rPr>
        <w:lastRenderedPageBreak/>
        <w:drawing>
          <wp:inline distT="0" distB="0" distL="0" distR="0" wp14:anchorId="7499C8F5" wp14:editId="451E3BEC">
            <wp:extent cx="3416968" cy="6074697"/>
            <wp:effectExtent l="4763" t="0" r="0" b="0"/>
            <wp:docPr id="79632834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328349" name="Picture 79632834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426814" cy="6092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F9400" w14:textId="77777777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5973808F" w14:textId="77777777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0E6F6106" w14:textId="77777777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1C5FDACF" w14:textId="749C9A3E" w:rsidR="002A0150" w:rsidRDefault="002A0150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lang w:val="vi-VN"/>
        </w:rPr>
        <w:t>Task2:</w:t>
      </w:r>
      <w:r w:rsidR="009936BF">
        <w:rPr>
          <w:lang w:val="vi-VN"/>
        </w:rPr>
        <w:t xml:space="preserve"> DHT11</w:t>
      </w:r>
    </w:p>
    <w:p w14:paraId="50CB2103" w14:textId="3EF28F11" w:rsidR="009936BF" w:rsidRDefault="009936BF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lang w:val="vi-VN"/>
        </w:rPr>
        <w:t xml:space="preserve">Code: </w:t>
      </w:r>
    </w:p>
    <w:p w14:paraId="66E081E1" w14:textId="01E8C0AD" w:rsidR="009936BF" w:rsidRDefault="009936BF" w:rsidP="006C483C">
      <w:pPr>
        <w:tabs>
          <w:tab w:val="left" w:pos="284"/>
          <w:tab w:val="right" w:leader="dot" w:pos="9072"/>
        </w:tabs>
        <w:rPr>
          <w:lang w:val="vi-VN"/>
        </w:rPr>
      </w:pPr>
      <w:r w:rsidRPr="009936BF">
        <w:rPr>
          <w:noProof/>
          <w:lang w:val="vi-VN"/>
        </w:rPr>
        <w:drawing>
          <wp:inline distT="0" distB="0" distL="0" distR="0" wp14:anchorId="59346199" wp14:editId="31D7A12B">
            <wp:extent cx="6647815" cy="3721735"/>
            <wp:effectExtent l="0" t="0" r="635" b="0"/>
            <wp:docPr id="12175844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758448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372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5E942" w14:textId="77777777" w:rsidR="009936BF" w:rsidRDefault="009936BF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3E8A0332" w14:textId="77777777" w:rsidR="009936BF" w:rsidRDefault="009936BF" w:rsidP="009936BF">
      <w:pPr>
        <w:tabs>
          <w:tab w:val="left" w:pos="284"/>
          <w:tab w:val="right" w:leader="dot" w:pos="9072"/>
        </w:tabs>
        <w:rPr>
          <w:lang w:val="vi-VN"/>
        </w:rPr>
      </w:pPr>
      <w:r>
        <w:t>Mạch</w:t>
      </w:r>
      <w:r>
        <w:rPr>
          <w:lang w:val="vi-VN"/>
        </w:rPr>
        <w:t>: Lỗi màn hình led 16x2 nên không hiển thị được kết quả đọc</w:t>
      </w:r>
    </w:p>
    <w:p w14:paraId="7B2A129A" w14:textId="02A61312" w:rsidR="009936BF" w:rsidRDefault="009936BF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22E012F5" w14:textId="0E324775" w:rsidR="009936BF" w:rsidRDefault="000A72E3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noProof/>
          <w:lang w:val="vi-VN"/>
        </w:rPr>
        <w:lastRenderedPageBreak/>
        <w:drawing>
          <wp:inline distT="0" distB="0" distL="0" distR="0" wp14:anchorId="39EC19CA" wp14:editId="262B1EBD">
            <wp:extent cx="2791326" cy="6203215"/>
            <wp:effectExtent l="8573" t="0" r="0" b="0"/>
            <wp:docPr id="159084045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840450" name="Picture 159084045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801078" cy="622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2742F" w14:textId="77777777" w:rsidR="000A72E3" w:rsidRDefault="000A72E3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4CFB30A7" w14:textId="77777777" w:rsidR="000A72E3" w:rsidRDefault="000A72E3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4D12E2A5" w14:textId="77777777" w:rsidR="000A72E3" w:rsidRDefault="000A72E3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1F5BF74E" w14:textId="77777777" w:rsidR="000A72E3" w:rsidRDefault="000A72E3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143128DE" w14:textId="00ABBFE5" w:rsidR="009936BF" w:rsidRDefault="00040208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lang w:val="vi-VN"/>
        </w:rPr>
        <w:t>Task 3: LDR</w:t>
      </w:r>
    </w:p>
    <w:p w14:paraId="4B94A6F0" w14:textId="2630DE00" w:rsidR="00040208" w:rsidRDefault="00040208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lang w:val="vi-VN"/>
        </w:rPr>
        <w:t xml:space="preserve">Code: </w:t>
      </w:r>
      <w:r w:rsidRPr="00040208">
        <w:rPr>
          <w:noProof/>
          <w:lang w:val="vi-VN"/>
        </w:rPr>
        <w:drawing>
          <wp:inline distT="0" distB="0" distL="0" distR="0" wp14:anchorId="3BC16637" wp14:editId="773D7607">
            <wp:extent cx="6647815" cy="3097530"/>
            <wp:effectExtent l="0" t="0" r="635" b="7620"/>
            <wp:docPr id="7737953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79538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7F6C" w14:textId="77777777" w:rsidR="00040208" w:rsidRDefault="00040208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353D93C8" w14:textId="377B63B6" w:rsidR="00040208" w:rsidRDefault="00040208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lang w:val="vi-VN"/>
        </w:rPr>
        <w:lastRenderedPageBreak/>
        <w:t>Mạch: Ánh sáng đèn hơi yếu</w:t>
      </w:r>
      <w:r>
        <w:rPr>
          <w:noProof/>
          <w:lang w:val="vi-VN"/>
        </w:rPr>
        <w:drawing>
          <wp:inline distT="0" distB="0" distL="0" distR="0" wp14:anchorId="13AD037A" wp14:editId="6F6B284C">
            <wp:extent cx="3254682" cy="5786185"/>
            <wp:effectExtent l="0" t="8572" r="0" b="0"/>
            <wp:docPr id="123245608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456087" name="Picture 123245608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1">
                      <a:off x="0" y="0"/>
                      <a:ext cx="3255194" cy="578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A87E5" w14:textId="77777777" w:rsidR="00D059FA" w:rsidRDefault="00D059FA" w:rsidP="006C483C">
      <w:pPr>
        <w:tabs>
          <w:tab w:val="left" w:pos="284"/>
          <w:tab w:val="right" w:leader="dot" w:pos="9072"/>
        </w:tabs>
        <w:rPr>
          <w:noProof/>
          <w:lang w:val="vi-VN"/>
        </w:rPr>
      </w:pPr>
    </w:p>
    <w:p w14:paraId="227AE685" w14:textId="2881C7CB" w:rsidR="00040208" w:rsidRDefault="00040208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24AE3A98" wp14:editId="3A1B1D52">
            <wp:extent cx="2755265" cy="4898320"/>
            <wp:effectExtent l="0" t="4445" r="2540" b="2540"/>
            <wp:docPr id="142962934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629346" name="Picture 142962934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756553" cy="4900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0D555" w14:textId="77777777" w:rsidR="00D059FA" w:rsidRDefault="00D059FA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54D1FC3A" w14:textId="77777777" w:rsidR="00D059FA" w:rsidRDefault="00D059FA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4778452E" w14:textId="77777777" w:rsidR="00D059FA" w:rsidRDefault="00D059FA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42F2651E" w14:textId="0AE603C5" w:rsidR="00D059FA" w:rsidRDefault="00C16FA2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lang w:val="vi-VN"/>
        </w:rPr>
        <w:t>Task 4: Sound</w:t>
      </w:r>
    </w:p>
    <w:p w14:paraId="5CDDC2CF" w14:textId="452F003B" w:rsidR="00C16FA2" w:rsidRDefault="00C16FA2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lang w:val="vi-VN"/>
        </w:rPr>
        <w:t>Code:</w:t>
      </w:r>
    </w:p>
    <w:p w14:paraId="2E84A358" w14:textId="622FA8F1" w:rsidR="00C16FA2" w:rsidRDefault="00C16FA2" w:rsidP="006C483C">
      <w:pPr>
        <w:tabs>
          <w:tab w:val="left" w:pos="284"/>
          <w:tab w:val="right" w:leader="dot" w:pos="9072"/>
        </w:tabs>
        <w:rPr>
          <w:lang w:val="vi-VN"/>
        </w:rPr>
      </w:pPr>
      <w:r w:rsidRPr="00C16FA2">
        <w:rPr>
          <w:noProof/>
          <w:lang w:val="vi-VN"/>
        </w:rPr>
        <w:lastRenderedPageBreak/>
        <w:drawing>
          <wp:inline distT="0" distB="0" distL="0" distR="0" wp14:anchorId="59710083" wp14:editId="7E42A9F2">
            <wp:extent cx="6647815" cy="3117215"/>
            <wp:effectExtent l="0" t="0" r="635" b="6985"/>
            <wp:docPr id="1370328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32835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EE55F" w14:textId="77777777" w:rsidR="00C16FA2" w:rsidRDefault="00C16FA2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3BFAE46F" w14:textId="4FB69B61" w:rsidR="00C16FA2" w:rsidRDefault="00C16FA2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lang w:val="vi-VN"/>
        </w:rPr>
        <w:t xml:space="preserve">Mạch: </w:t>
      </w:r>
    </w:p>
    <w:p w14:paraId="142E00AE" w14:textId="06BC6B41" w:rsidR="00C16FA2" w:rsidRDefault="00C16FA2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056B42E8" wp14:editId="188186A8">
            <wp:extent cx="3029299" cy="6732067"/>
            <wp:effectExtent l="0" t="3493" r="0" b="0"/>
            <wp:docPr id="208671646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716462" name="Picture 208671646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034218" cy="6742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A3BD7" w14:textId="77777777" w:rsidR="002F4B8A" w:rsidRDefault="002F4B8A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7DD2D4B2" w14:textId="77777777" w:rsidR="002F4B8A" w:rsidRDefault="002F4B8A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75C7ED73" w14:textId="0F837786" w:rsidR="002F4B8A" w:rsidRDefault="002F4B8A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lang w:val="vi-VN"/>
        </w:rPr>
        <w:t>Task 5: Water sensor</w:t>
      </w:r>
    </w:p>
    <w:p w14:paraId="5BC72FCB" w14:textId="77777777" w:rsidR="002F4B8A" w:rsidRDefault="002F4B8A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17524016" w14:textId="16FBC28D" w:rsidR="002F4B8A" w:rsidRDefault="002F4B8A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lang w:val="vi-VN"/>
        </w:rPr>
        <w:t>Code:</w:t>
      </w:r>
    </w:p>
    <w:p w14:paraId="25D1838D" w14:textId="7A5D4614" w:rsidR="002F4B8A" w:rsidRDefault="002F4B8A" w:rsidP="006C483C">
      <w:pPr>
        <w:tabs>
          <w:tab w:val="left" w:pos="284"/>
          <w:tab w:val="right" w:leader="dot" w:pos="9072"/>
        </w:tabs>
        <w:rPr>
          <w:lang w:val="vi-VN"/>
        </w:rPr>
      </w:pPr>
      <w:r w:rsidRPr="002F4B8A">
        <w:rPr>
          <w:lang w:val="vi-VN"/>
        </w:rPr>
        <w:lastRenderedPageBreak/>
        <w:drawing>
          <wp:inline distT="0" distB="0" distL="0" distR="0" wp14:anchorId="67567782" wp14:editId="7B339502">
            <wp:extent cx="4725059" cy="3677163"/>
            <wp:effectExtent l="0" t="0" r="0" b="0"/>
            <wp:docPr id="858813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81350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38401" w14:textId="77777777" w:rsidR="002F4B8A" w:rsidRDefault="002F4B8A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4C7B49EE" w14:textId="0C7F1904" w:rsidR="002F4B8A" w:rsidRDefault="002F4B8A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lang w:val="vi-VN"/>
        </w:rPr>
        <w:t>Mạch:</w:t>
      </w:r>
    </w:p>
    <w:p w14:paraId="37E272B9" w14:textId="1C0F387A" w:rsidR="002F4B8A" w:rsidRDefault="002F4B8A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noProof/>
          <w:lang w:val="vi-VN"/>
        </w:rPr>
        <w:drawing>
          <wp:inline distT="0" distB="0" distL="0" distR="0" wp14:anchorId="0EF658E5" wp14:editId="3D5A61CD">
            <wp:extent cx="3295649" cy="5859016"/>
            <wp:effectExtent l="0" t="5397" r="0" b="0"/>
            <wp:docPr id="6821722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172216" name="Picture 68217221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 flipH="1" flipV="1">
                      <a:off x="0" y="0"/>
                      <a:ext cx="3305513" cy="5876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0ADC3" w14:textId="77777777" w:rsidR="002F4B8A" w:rsidRDefault="002F4B8A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215CA54F" w14:textId="1510C49A" w:rsidR="002F4B8A" w:rsidRDefault="002F4B8A" w:rsidP="006C483C">
      <w:pPr>
        <w:tabs>
          <w:tab w:val="left" w:pos="284"/>
          <w:tab w:val="right" w:leader="dot" w:pos="9072"/>
        </w:tabs>
        <w:rPr>
          <w:lang w:val="vi-VN"/>
        </w:rPr>
      </w:pPr>
      <w:r>
        <w:rPr>
          <w:noProof/>
        </w:rPr>
        <w:lastRenderedPageBreak/>
        <w:drawing>
          <wp:inline distT="0" distB="0" distL="0" distR="0" wp14:anchorId="3F52F20E" wp14:editId="6C1CE012">
            <wp:extent cx="6104762" cy="5304762"/>
            <wp:effectExtent l="0" t="0" r="0" b="0"/>
            <wp:docPr id="1745642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64256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04762" cy="5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3FAA8" w14:textId="77777777" w:rsidR="002F4B8A" w:rsidRDefault="002F4B8A" w:rsidP="006C483C">
      <w:pPr>
        <w:tabs>
          <w:tab w:val="left" w:pos="284"/>
          <w:tab w:val="right" w:leader="dot" w:pos="9072"/>
        </w:tabs>
        <w:rPr>
          <w:lang w:val="vi-VN"/>
        </w:rPr>
      </w:pPr>
    </w:p>
    <w:p w14:paraId="3D96755C" w14:textId="77777777" w:rsidR="002F4B8A" w:rsidRPr="002A0150" w:rsidRDefault="002F4B8A" w:rsidP="006C483C">
      <w:pPr>
        <w:tabs>
          <w:tab w:val="left" w:pos="284"/>
          <w:tab w:val="right" w:leader="dot" w:pos="9072"/>
        </w:tabs>
        <w:rPr>
          <w:lang w:val="vi-VN"/>
        </w:rPr>
      </w:pPr>
    </w:p>
    <w:sectPr w:rsidR="002F4B8A" w:rsidRPr="002A0150" w:rsidSect="004D38A0">
      <w:footerReference w:type="default" r:id="rId20"/>
      <w:pgSz w:w="11909" w:h="16834" w:code="9"/>
      <w:pgMar w:top="720" w:right="720" w:bottom="720" w:left="720" w:header="720" w:footer="40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035E7" w14:textId="77777777" w:rsidR="00CC15B2" w:rsidRDefault="00CC15B2">
      <w:r>
        <w:separator/>
      </w:r>
    </w:p>
  </w:endnote>
  <w:endnote w:type="continuationSeparator" w:id="0">
    <w:p w14:paraId="3A8D0D05" w14:textId="77777777" w:rsidR="00CC15B2" w:rsidRDefault="00CC15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NI-Times">
    <w:charset w:val="00"/>
    <w:family w:val="auto"/>
    <w:pitch w:val="variable"/>
    <w:sig w:usb0="00000007" w:usb1="00000000" w:usb2="00000000" w:usb3="00000000" w:csb0="00000013" w:csb1="00000000"/>
  </w:font>
  <w:font w:name="VNI Times"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EA070" w14:textId="6BBCD602" w:rsidR="00DD6570" w:rsidRDefault="003D4FDF">
    <w:pPr>
      <w:pStyle w:val="Footer"/>
      <w:jc w:val="right"/>
    </w:pPr>
    <w:r>
      <w:rPr>
        <w:lang w:val="vi-VN"/>
      </w:rPr>
      <w:t xml:space="preserve">Học phần: </w:t>
    </w:r>
    <w:r w:rsidR="00E12BBA">
      <w:rPr>
        <w:lang w:val="en-US"/>
      </w:rPr>
      <w:t>Cơ sở và Ứng dụng IoT</w:t>
    </w:r>
    <w:r w:rsidR="00DD6570">
      <w:t xml:space="preserve"> </w:t>
    </w:r>
    <w:r w:rsidR="00DD6570">
      <w:tab/>
    </w:r>
    <w:r w:rsidR="00DD6570">
      <w:tab/>
    </w:r>
    <w:r w:rsidR="00DD6570">
      <w:tab/>
    </w:r>
    <w:r w:rsidR="00DD6570">
      <w:tab/>
    </w:r>
    <w:sdt>
      <w:sdtPr>
        <w:id w:val="5338447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D6570">
          <w:fldChar w:fldCharType="begin"/>
        </w:r>
        <w:r w:rsidR="00DD6570">
          <w:instrText xml:space="preserve"> PAGE   \* MERGEFORMAT </w:instrText>
        </w:r>
        <w:r w:rsidR="00DD6570">
          <w:fldChar w:fldCharType="separate"/>
        </w:r>
        <w:r w:rsidR="00FB1410">
          <w:rPr>
            <w:noProof/>
          </w:rPr>
          <w:t>2</w:t>
        </w:r>
        <w:r w:rsidR="00DD6570">
          <w:rPr>
            <w:noProof/>
          </w:rPr>
          <w:fldChar w:fldCharType="end"/>
        </w:r>
        <w:r w:rsidR="00DD0E21">
          <w:rPr>
            <w:noProof/>
            <w:lang w:val="en-US"/>
          </w:rPr>
          <w:t>/2</w:t>
        </w:r>
      </w:sdtContent>
    </w:sdt>
  </w:p>
  <w:p w14:paraId="27EDFF1C" w14:textId="77777777" w:rsidR="003E0248" w:rsidRDefault="003E02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9B8E8" w14:textId="77777777" w:rsidR="00CC15B2" w:rsidRDefault="00CC15B2">
      <w:r>
        <w:separator/>
      </w:r>
    </w:p>
  </w:footnote>
  <w:footnote w:type="continuationSeparator" w:id="0">
    <w:p w14:paraId="0DD1A5F0" w14:textId="77777777" w:rsidR="00CC15B2" w:rsidRDefault="00CC15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35D9D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95483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02A43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B1BB9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C69A0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0F1D74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2E5580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D75D5B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D32FE0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605D40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4651CB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E53298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0B4AF1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E86BCD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A73ABB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269AC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511DA5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8C0FCD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873AA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6C52AC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1E7BD2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0345F3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190A4A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8B086C"/>
    <w:multiLevelType w:val="hybridMultilevel"/>
    <w:tmpl w:val="6B449CE0"/>
    <w:lvl w:ilvl="0" w:tplc="BCA0FCFC">
      <w:start w:val="1"/>
      <w:numFmt w:val="bullet"/>
      <w:pStyle w:val="NormalVNITimes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F7326F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593417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FC619D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A27636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836314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36174E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E95A99"/>
    <w:multiLevelType w:val="hybridMultilevel"/>
    <w:tmpl w:val="FED8604E"/>
    <w:lvl w:ilvl="0" w:tplc="0E680AAA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98525D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A5489C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4D507D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4A2C61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FE6261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843F99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1B5EAB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323E47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934033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F95B86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1632909">
    <w:abstractNumId w:val="23"/>
  </w:num>
  <w:num w:numId="2" w16cid:durableId="1732577186">
    <w:abstractNumId w:val="35"/>
  </w:num>
  <w:num w:numId="3" w16cid:durableId="957563181">
    <w:abstractNumId w:val="27"/>
  </w:num>
  <w:num w:numId="4" w16cid:durableId="848329410">
    <w:abstractNumId w:val="22"/>
  </w:num>
  <w:num w:numId="5" w16cid:durableId="117573388">
    <w:abstractNumId w:val="37"/>
  </w:num>
  <w:num w:numId="6" w16cid:durableId="953026588">
    <w:abstractNumId w:val="10"/>
  </w:num>
  <w:num w:numId="7" w16cid:durableId="1921911289">
    <w:abstractNumId w:val="18"/>
  </w:num>
  <w:num w:numId="8" w16cid:durableId="250167155">
    <w:abstractNumId w:val="21"/>
  </w:num>
  <w:num w:numId="9" w16cid:durableId="550117577">
    <w:abstractNumId w:val="8"/>
  </w:num>
  <w:num w:numId="10" w16cid:durableId="2056812003">
    <w:abstractNumId w:val="28"/>
  </w:num>
  <w:num w:numId="11" w16cid:durableId="2138378975">
    <w:abstractNumId w:val="40"/>
  </w:num>
  <w:num w:numId="12" w16cid:durableId="1305810785">
    <w:abstractNumId w:val="2"/>
  </w:num>
  <w:num w:numId="13" w16cid:durableId="1126243806">
    <w:abstractNumId w:val="7"/>
  </w:num>
  <w:num w:numId="14" w16cid:durableId="1475104853">
    <w:abstractNumId w:val="31"/>
  </w:num>
  <w:num w:numId="15" w16cid:durableId="816916680">
    <w:abstractNumId w:val="11"/>
  </w:num>
  <w:num w:numId="16" w16cid:durableId="423918226">
    <w:abstractNumId w:val="17"/>
  </w:num>
  <w:num w:numId="17" w16cid:durableId="439687121">
    <w:abstractNumId w:val="15"/>
  </w:num>
  <w:num w:numId="18" w16cid:durableId="949555796">
    <w:abstractNumId w:val="0"/>
  </w:num>
  <w:num w:numId="19" w16cid:durableId="275719322">
    <w:abstractNumId w:val="36"/>
  </w:num>
  <w:num w:numId="20" w16cid:durableId="1365716393">
    <w:abstractNumId w:val="25"/>
  </w:num>
  <w:num w:numId="21" w16cid:durableId="1475486869">
    <w:abstractNumId w:val="4"/>
  </w:num>
  <w:num w:numId="22" w16cid:durableId="1107697987">
    <w:abstractNumId w:val="39"/>
  </w:num>
  <w:num w:numId="23" w16cid:durableId="1187062456">
    <w:abstractNumId w:val="1"/>
  </w:num>
  <w:num w:numId="24" w16cid:durableId="179971588">
    <w:abstractNumId w:val="3"/>
  </w:num>
  <w:num w:numId="25" w16cid:durableId="545332250">
    <w:abstractNumId w:val="29"/>
  </w:num>
  <w:num w:numId="26" w16cid:durableId="1283535311">
    <w:abstractNumId w:val="9"/>
  </w:num>
  <w:num w:numId="27" w16cid:durableId="596400603">
    <w:abstractNumId w:val="16"/>
  </w:num>
  <w:num w:numId="28" w16cid:durableId="677931088">
    <w:abstractNumId w:val="24"/>
  </w:num>
  <w:num w:numId="29" w16cid:durableId="1383753740">
    <w:abstractNumId w:val="33"/>
  </w:num>
  <w:num w:numId="30" w16cid:durableId="301159292">
    <w:abstractNumId w:val="12"/>
  </w:num>
  <w:num w:numId="31" w16cid:durableId="243803984">
    <w:abstractNumId w:val="6"/>
  </w:num>
  <w:num w:numId="32" w16cid:durableId="1962106834">
    <w:abstractNumId w:val="30"/>
  </w:num>
  <w:num w:numId="33" w16cid:durableId="1175807328">
    <w:abstractNumId w:val="5"/>
  </w:num>
  <w:num w:numId="34" w16cid:durableId="725028395">
    <w:abstractNumId w:val="19"/>
  </w:num>
  <w:num w:numId="35" w16cid:durableId="1791970957">
    <w:abstractNumId w:val="26"/>
  </w:num>
  <w:num w:numId="36" w16cid:durableId="2073649543">
    <w:abstractNumId w:val="20"/>
  </w:num>
  <w:num w:numId="37" w16cid:durableId="420220889">
    <w:abstractNumId w:val="38"/>
  </w:num>
  <w:num w:numId="38" w16cid:durableId="1717510057">
    <w:abstractNumId w:val="14"/>
  </w:num>
  <w:num w:numId="39" w16cid:durableId="1309700432">
    <w:abstractNumId w:val="32"/>
  </w:num>
  <w:num w:numId="40" w16cid:durableId="1591542472">
    <w:abstractNumId w:val="13"/>
  </w:num>
  <w:num w:numId="41" w16cid:durableId="469129045">
    <w:abstractNumId w:val="34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MrKwtDA2NDc1NDZX0lEKTi0uzszPAymwrAUAEy/INCwAAAA="/>
  </w:docVars>
  <w:rsids>
    <w:rsidRoot w:val="003B2F94"/>
    <w:rsid w:val="00001C5C"/>
    <w:rsid w:val="000023F1"/>
    <w:rsid w:val="0000323B"/>
    <w:rsid w:val="00006D20"/>
    <w:rsid w:val="00014636"/>
    <w:rsid w:val="000215A2"/>
    <w:rsid w:val="000222F5"/>
    <w:rsid w:val="00030BFD"/>
    <w:rsid w:val="0003303B"/>
    <w:rsid w:val="00040208"/>
    <w:rsid w:val="00040537"/>
    <w:rsid w:val="000441F7"/>
    <w:rsid w:val="000456E1"/>
    <w:rsid w:val="00054B91"/>
    <w:rsid w:val="0006131E"/>
    <w:rsid w:val="00064306"/>
    <w:rsid w:val="000674DA"/>
    <w:rsid w:val="00071C7F"/>
    <w:rsid w:val="000766AD"/>
    <w:rsid w:val="000779A7"/>
    <w:rsid w:val="0008730A"/>
    <w:rsid w:val="0008787E"/>
    <w:rsid w:val="00094C52"/>
    <w:rsid w:val="00097552"/>
    <w:rsid w:val="000A1A5E"/>
    <w:rsid w:val="000A25D4"/>
    <w:rsid w:val="000A72E3"/>
    <w:rsid w:val="000B06B0"/>
    <w:rsid w:val="000B5164"/>
    <w:rsid w:val="000B540E"/>
    <w:rsid w:val="000B60A4"/>
    <w:rsid w:val="000B730C"/>
    <w:rsid w:val="000C5154"/>
    <w:rsid w:val="000C7079"/>
    <w:rsid w:val="000D02E4"/>
    <w:rsid w:val="000D2A5E"/>
    <w:rsid w:val="000D4D74"/>
    <w:rsid w:val="000D69DE"/>
    <w:rsid w:val="000D7B3D"/>
    <w:rsid w:val="000F37B7"/>
    <w:rsid w:val="001005C7"/>
    <w:rsid w:val="001115BA"/>
    <w:rsid w:val="001132F4"/>
    <w:rsid w:val="0013319A"/>
    <w:rsid w:val="0013559B"/>
    <w:rsid w:val="0014185A"/>
    <w:rsid w:val="00141C1E"/>
    <w:rsid w:val="00147BFA"/>
    <w:rsid w:val="0015053F"/>
    <w:rsid w:val="0015491E"/>
    <w:rsid w:val="001574ED"/>
    <w:rsid w:val="00157AD7"/>
    <w:rsid w:val="00157BF2"/>
    <w:rsid w:val="00164FD6"/>
    <w:rsid w:val="00165A81"/>
    <w:rsid w:val="00166889"/>
    <w:rsid w:val="00170A91"/>
    <w:rsid w:val="0017278F"/>
    <w:rsid w:val="00175DB1"/>
    <w:rsid w:val="00180F8B"/>
    <w:rsid w:val="00186097"/>
    <w:rsid w:val="0019522B"/>
    <w:rsid w:val="001A19D0"/>
    <w:rsid w:val="001A3A35"/>
    <w:rsid w:val="001A62FC"/>
    <w:rsid w:val="001A6627"/>
    <w:rsid w:val="001B1C01"/>
    <w:rsid w:val="001B6EAC"/>
    <w:rsid w:val="001B707D"/>
    <w:rsid w:val="001C0069"/>
    <w:rsid w:val="001C5BE6"/>
    <w:rsid w:val="001C6EB1"/>
    <w:rsid w:val="001D05BA"/>
    <w:rsid w:val="001D3A8E"/>
    <w:rsid w:val="001D6B32"/>
    <w:rsid w:val="001E0049"/>
    <w:rsid w:val="001E5D7A"/>
    <w:rsid w:val="001E7FBC"/>
    <w:rsid w:val="001F3F1D"/>
    <w:rsid w:val="001F6027"/>
    <w:rsid w:val="001F6859"/>
    <w:rsid w:val="001F6EBF"/>
    <w:rsid w:val="0020121F"/>
    <w:rsid w:val="00204D6F"/>
    <w:rsid w:val="00206048"/>
    <w:rsid w:val="002073C5"/>
    <w:rsid w:val="002101E3"/>
    <w:rsid w:val="0021149A"/>
    <w:rsid w:val="0021296F"/>
    <w:rsid w:val="00214236"/>
    <w:rsid w:val="002143B2"/>
    <w:rsid w:val="00225331"/>
    <w:rsid w:val="00227183"/>
    <w:rsid w:val="00230284"/>
    <w:rsid w:val="002324C9"/>
    <w:rsid w:val="0023373C"/>
    <w:rsid w:val="0024346E"/>
    <w:rsid w:val="00244851"/>
    <w:rsid w:val="00247473"/>
    <w:rsid w:val="00250FEE"/>
    <w:rsid w:val="00251F2C"/>
    <w:rsid w:val="00264361"/>
    <w:rsid w:val="00266094"/>
    <w:rsid w:val="00270800"/>
    <w:rsid w:val="002761F7"/>
    <w:rsid w:val="00276236"/>
    <w:rsid w:val="00280AD7"/>
    <w:rsid w:val="002844A7"/>
    <w:rsid w:val="00284A2C"/>
    <w:rsid w:val="002865D2"/>
    <w:rsid w:val="00287152"/>
    <w:rsid w:val="00292C4D"/>
    <w:rsid w:val="0029430F"/>
    <w:rsid w:val="0029436A"/>
    <w:rsid w:val="00295A1F"/>
    <w:rsid w:val="002A0150"/>
    <w:rsid w:val="002A3E83"/>
    <w:rsid w:val="002A4614"/>
    <w:rsid w:val="002B360E"/>
    <w:rsid w:val="002B608C"/>
    <w:rsid w:val="002C0E6B"/>
    <w:rsid w:val="002C1A64"/>
    <w:rsid w:val="002C3A9F"/>
    <w:rsid w:val="002C47D5"/>
    <w:rsid w:val="002C60C7"/>
    <w:rsid w:val="002D24BE"/>
    <w:rsid w:val="002D6C88"/>
    <w:rsid w:val="002E01D7"/>
    <w:rsid w:val="002E2502"/>
    <w:rsid w:val="002E28B8"/>
    <w:rsid w:val="002E2FFA"/>
    <w:rsid w:val="002E3B6E"/>
    <w:rsid w:val="002E4719"/>
    <w:rsid w:val="002E4C2A"/>
    <w:rsid w:val="002E762E"/>
    <w:rsid w:val="002F3EBF"/>
    <w:rsid w:val="002F4A3C"/>
    <w:rsid w:val="002F4B8A"/>
    <w:rsid w:val="00303E11"/>
    <w:rsid w:val="00304551"/>
    <w:rsid w:val="00311DC0"/>
    <w:rsid w:val="00314DB7"/>
    <w:rsid w:val="003226A4"/>
    <w:rsid w:val="00323A79"/>
    <w:rsid w:val="00325B68"/>
    <w:rsid w:val="003269CD"/>
    <w:rsid w:val="00327F4A"/>
    <w:rsid w:val="00332706"/>
    <w:rsid w:val="00335E15"/>
    <w:rsid w:val="00336482"/>
    <w:rsid w:val="003438D0"/>
    <w:rsid w:val="003460E0"/>
    <w:rsid w:val="00352D1A"/>
    <w:rsid w:val="00353F6A"/>
    <w:rsid w:val="003542D0"/>
    <w:rsid w:val="00362C40"/>
    <w:rsid w:val="00366172"/>
    <w:rsid w:val="00373926"/>
    <w:rsid w:val="00373B1F"/>
    <w:rsid w:val="00375653"/>
    <w:rsid w:val="00382314"/>
    <w:rsid w:val="0038571F"/>
    <w:rsid w:val="003910B9"/>
    <w:rsid w:val="003914BF"/>
    <w:rsid w:val="00393FBF"/>
    <w:rsid w:val="003A4ABA"/>
    <w:rsid w:val="003A6FF0"/>
    <w:rsid w:val="003B2F94"/>
    <w:rsid w:val="003C247E"/>
    <w:rsid w:val="003C2842"/>
    <w:rsid w:val="003C44B6"/>
    <w:rsid w:val="003C502B"/>
    <w:rsid w:val="003D0DC5"/>
    <w:rsid w:val="003D0E5F"/>
    <w:rsid w:val="003D1716"/>
    <w:rsid w:val="003D4FDF"/>
    <w:rsid w:val="003E0248"/>
    <w:rsid w:val="003E1D21"/>
    <w:rsid w:val="003E3730"/>
    <w:rsid w:val="003E7F9C"/>
    <w:rsid w:val="003F17B7"/>
    <w:rsid w:val="003F3B20"/>
    <w:rsid w:val="003F5A73"/>
    <w:rsid w:val="0040223F"/>
    <w:rsid w:val="004025B8"/>
    <w:rsid w:val="00402804"/>
    <w:rsid w:val="00403E89"/>
    <w:rsid w:val="0040443E"/>
    <w:rsid w:val="00404635"/>
    <w:rsid w:val="00404753"/>
    <w:rsid w:val="00405689"/>
    <w:rsid w:val="0041028B"/>
    <w:rsid w:val="004108CC"/>
    <w:rsid w:val="0041654E"/>
    <w:rsid w:val="00423BCD"/>
    <w:rsid w:val="00423DBD"/>
    <w:rsid w:val="00426BE2"/>
    <w:rsid w:val="004356AB"/>
    <w:rsid w:val="0044340F"/>
    <w:rsid w:val="0044371C"/>
    <w:rsid w:val="004455C3"/>
    <w:rsid w:val="00446714"/>
    <w:rsid w:val="0044737D"/>
    <w:rsid w:val="0045030D"/>
    <w:rsid w:val="00463B26"/>
    <w:rsid w:val="004644E9"/>
    <w:rsid w:val="0047140A"/>
    <w:rsid w:val="00476421"/>
    <w:rsid w:val="004823F2"/>
    <w:rsid w:val="00483DD1"/>
    <w:rsid w:val="00484EE0"/>
    <w:rsid w:val="0048670A"/>
    <w:rsid w:val="00491DB8"/>
    <w:rsid w:val="00493D45"/>
    <w:rsid w:val="00494493"/>
    <w:rsid w:val="0049686D"/>
    <w:rsid w:val="004A5A51"/>
    <w:rsid w:val="004A772E"/>
    <w:rsid w:val="004B1704"/>
    <w:rsid w:val="004B2B9A"/>
    <w:rsid w:val="004B553F"/>
    <w:rsid w:val="004C09C1"/>
    <w:rsid w:val="004C276C"/>
    <w:rsid w:val="004C69DF"/>
    <w:rsid w:val="004C7C1A"/>
    <w:rsid w:val="004D156D"/>
    <w:rsid w:val="004D38A0"/>
    <w:rsid w:val="004E4622"/>
    <w:rsid w:val="004E5139"/>
    <w:rsid w:val="004E6902"/>
    <w:rsid w:val="004E6CFC"/>
    <w:rsid w:val="004F0B3B"/>
    <w:rsid w:val="004F5196"/>
    <w:rsid w:val="00500B5E"/>
    <w:rsid w:val="00503E65"/>
    <w:rsid w:val="005073CC"/>
    <w:rsid w:val="005122B8"/>
    <w:rsid w:val="00517AAC"/>
    <w:rsid w:val="00523A28"/>
    <w:rsid w:val="00530D02"/>
    <w:rsid w:val="00531658"/>
    <w:rsid w:val="00536AE8"/>
    <w:rsid w:val="00537492"/>
    <w:rsid w:val="00544C6A"/>
    <w:rsid w:val="00546096"/>
    <w:rsid w:val="00550636"/>
    <w:rsid w:val="00551C82"/>
    <w:rsid w:val="00553620"/>
    <w:rsid w:val="00553D1A"/>
    <w:rsid w:val="005570AF"/>
    <w:rsid w:val="005630E3"/>
    <w:rsid w:val="00564793"/>
    <w:rsid w:val="0056722E"/>
    <w:rsid w:val="00570901"/>
    <w:rsid w:val="00570AA4"/>
    <w:rsid w:val="00572CC7"/>
    <w:rsid w:val="00573EF1"/>
    <w:rsid w:val="00580E9F"/>
    <w:rsid w:val="0058175E"/>
    <w:rsid w:val="0058577D"/>
    <w:rsid w:val="00594B1E"/>
    <w:rsid w:val="00594CB4"/>
    <w:rsid w:val="00595162"/>
    <w:rsid w:val="005A537C"/>
    <w:rsid w:val="005A57E4"/>
    <w:rsid w:val="005B736C"/>
    <w:rsid w:val="005C075A"/>
    <w:rsid w:val="005C139A"/>
    <w:rsid w:val="005C2C86"/>
    <w:rsid w:val="005D217C"/>
    <w:rsid w:val="005D58AF"/>
    <w:rsid w:val="005D6EF4"/>
    <w:rsid w:val="005D715B"/>
    <w:rsid w:val="005E0567"/>
    <w:rsid w:val="005E2FCB"/>
    <w:rsid w:val="005F238C"/>
    <w:rsid w:val="005F396C"/>
    <w:rsid w:val="005F7D33"/>
    <w:rsid w:val="00604402"/>
    <w:rsid w:val="00612E09"/>
    <w:rsid w:val="00614252"/>
    <w:rsid w:val="006148E3"/>
    <w:rsid w:val="0062412C"/>
    <w:rsid w:val="00630736"/>
    <w:rsid w:val="00630F16"/>
    <w:rsid w:val="00632846"/>
    <w:rsid w:val="00633753"/>
    <w:rsid w:val="00633C43"/>
    <w:rsid w:val="00635519"/>
    <w:rsid w:val="00635EA3"/>
    <w:rsid w:val="00636C98"/>
    <w:rsid w:val="00636DE0"/>
    <w:rsid w:val="00645B2F"/>
    <w:rsid w:val="00651A99"/>
    <w:rsid w:val="00653329"/>
    <w:rsid w:val="00655948"/>
    <w:rsid w:val="00657F32"/>
    <w:rsid w:val="00662DEE"/>
    <w:rsid w:val="00663522"/>
    <w:rsid w:val="00663B10"/>
    <w:rsid w:val="006749EB"/>
    <w:rsid w:val="00680187"/>
    <w:rsid w:val="006809E6"/>
    <w:rsid w:val="006829C3"/>
    <w:rsid w:val="00682DE7"/>
    <w:rsid w:val="006839D5"/>
    <w:rsid w:val="0068720F"/>
    <w:rsid w:val="006918B0"/>
    <w:rsid w:val="00692F4B"/>
    <w:rsid w:val="00693149"/>
    <w:rsid w:val="00693B87"/>
    <w:rsid w:val="00697552"/>
    <w:rsid w:val="00697DE9"/>
    <w:rsid w:val="006A1AC2"/>
    <w:rsid w:val="006A2966"/>
    <w:rsid w:val="006A4067"/>
    <w:rsid w:val="006A52DB"/>
    <w:rsid w:val="006A5D56"/>
    <w:rsid w:val="006A7DEF"/>
    <w:rsid w:val="006B0B65"/>
    <w:rsid w:val="006B1F85"/>
    <w:rsid w:val="006B6D57"/>
    <w:rsid w:val="006C1466"/>
    <w:rsid w:val="006C483C"/>
    <w:rsid w:val="006C77BD"/>
    <w:rsid w:val="006D3E17"/>
    <w:rsid w:val="006E35BE"/>
    <w:rsid w:val="006E67E7"/>
    <w:rsid w:val="006E78C0"/>
    <w:rsid w:val="006F1EA8"/>
    <w:rsid w:val="006F760A"/>
    <w:rsid w:val="00701E03"/>
    <w:rsid w:val="00702770"/>
    <w:rsid w:val="00705FBF"/>
    <w:rsid w:val="007109CE"/>
    <w:rsid w:val="00716443"/>
    <w:rsid w:val="00720006"/>
    <w:rsid w:val="00721002"/>
    <w:rsid w:val="0072105E"/>
    <w:rsid w:val="00727C5F"/>
    <w:rsid w:val="00730E29"/>
    <w:rsid w:val="00735349"/>
    <w:rsid w:val="00744AEE"/>
    <w:rsid w:val="00753117"/>
    <w:rsid w:val="00754A44"/>
    <w:rsid w:val="0075615F"/>
    <w:rsid w:val="00757C9D"/>
    <w:rsid w:val="00762BCF"/>
    <w:rsid w:val="00763099"/>
    <w:rsid w:val="00764BAB"/>
    <w:rsid w:val="00765B80"/>
    <w:rsid w:val="00765D54"/>
    <w:rsid w:val="007702ED"/>
    <w:rsid w:val="00775D2A"/>
    <w:rsid w:val="00776312"/>
    <w:rsid w:val="00780D9B"/>
    <w:rsid w:val="00781F82"/>
    <w:rsid w:val="0078308B"/>
    <w:rsid w:val="00786E3A"/>
    <w:rsid w:val="00787D8B"/>
    <w:rsid w:val="00791386"/>
    <w:rsid w:val="00794ADE"/>
    <w:rsid w:val="0079689E"/>
    <w:rsid w:val="007A03C6"/>
    <w:rsid w:val="007A0A83"/>
    <w:rsid w:val="007A1655"/>
    <w:rsid w:val="007A1BF4"/>
    <w:rsid w:val="007A4F7B"/>
    <w:rsid w:val="007A658B"/>
    <w:rsid w:val="007A6C36"/>
    <w:rsid w:val="007B020E"/>
    <w:rsid w:val="007B5CC5"/>
    <w:rsid w:val="007B63DC"/>
    <w:rsid w:val="007B6BF6"/>
    <w:rsid w:val="007B7CE6"/>
    <w:rsid w:val="007C6D8E"/>
    <w:rsid w:val="007D212E"/>
    <w:rsid w:val="007D534D"/>
    <w:rsid w:val="007D5413"/>
    <w:rsid w:val="007D703A"/>
    <w:rsid w:val="007E27AC"/>
    <w:rsid w:val="007E2EE3"/>
    <w:rsid w:val="007E4C5C"/>
    <w:rsid w:val="007F29F0"/>
    <w:rsid w:val="007F5188"/>
    <w:rsid w:val="007F53FA"/>
    <w:rsid w:val="007F55B2"/>
    <w:rsid w:val="007F583A"/>
    <w:rsid w:val="008007D1"/>
    <w:rsid w:val="0080093F"/>
    <w:rsid w:val="00801ED3"/>
    <w:rsid w:val="00810933"/>
    <w:rsid w:val="00815881"/>
    <w:rsid w:val="00827D23"/>
    <w:rsid w:val="008309C6"/>
    <w:rsid w:val="0083298B"/>
    <w:rsid w:val="0083618C"/>
    <w:rsid w:val="00837AC6"/>
    <w:rsid w:val="00842F06"/>
    <w:rsid w:val="00846C03"/>
    <w:rsid w:val="00860E76"/>
    <w:rsid w:val="0086262C"/>
    <w:rsid w:val="00864D4B"/>
    <w:rsid w:val="00870A2F"/>
    <w:rsid w:val="008746ED"/>
    <w:rsid w:val="008754D3"/>
    <w:rsid w:val="0088549F"/>
    <w:rsid w:val="00885727"/>
    <w:rsid w:val="00887AB8"/>
    <w:rsid w:val="00892A19"/>
    <w:rsid w:val="00897E29"/>
    <w:rsid w:val="008A2D85"/>
    <w:rsid w:val="008B0A68"/>
    <w:rsid w:val="008B47E5"/>
    <w:rsid w:val="008C379E"/>
    <w:rsid w:val="008C58BE"/>
    <w:rsid w:val="008D088F"/>
    <w:rsid w:val="008D2332"/>
    <w:rsid w:val="008D2409"/>
    <w:rsid w:val="008E05E1"/>
    <w:rsid w:val="008E5AD1"/>
    <w:rsid w:val="008E7F91"/>
    <w:rsid w:val="008F530D"/>
    <w:rsid w:val="008F6741"/>
    <w:rsid w:val="00900ED9"/>
    <w:rsid w:val="00906307"/>
    <w:rsid w:val="00906C46"/>
    <w:rsid w:val="009157A0"/>
    <w:rsid w:val="00916A9B"/>
    <w:rsid w:val="0092142B"/>
    <w:rsid w:val="00922259"/>
    <w:rsid w:val="00923CCF"/>
    <w:rsid w:val="009401EB"/>
    <w:rsid w:val="00942BA7"/>
    <w:rsid w:val="00942D41"/>
    <w:rsid w:val="00942FE6"/>
    <w:rsid w:val="009438AD"/>
    <w:rsid w:val="009519EF"/>
    <w:rsid w:val="00955AFC"/>
    <w:rsid w:val="00955DFB"/>
    <w:rsid w:val="00960D54"/>
    <w:rsid w:val="00961418"/>
    <w:rsid w:val="00961BD6"/>
    <w:rsid w:val="0096258E"/>
    <w:rsid w:val="00972C0F"/>
    <w:rsid w:val="00973029"/>
    <w:rsid w:val="00973D75"/>
    <w:rsid w:val="00981D01"/>
    <w:rsid w:val="0098284A"/>
    <w:rsid w:val="00982912"/>
    <w:rsid w:val="009936BF"/>
    <w:rsid w:val="00994B02"/>
    <w:rsid w:val="0099510D"/>
    <w:rsid w:val="00996F08"/>
    <w:rsid w:val="009A075E"/>
    <w:rsid w:val="009A1F9D"/>
    <w:rsid w:val="009A2C78"/>
    <w:rsid w:val="009A51D2"/>
    <w:rsid w:val="009A64A5"/>
    <w:rsid w:val="009A6A1F"/>
    <w:rsid w:val="009A6E98"/>
    <w:rsid w:val="009A7E8F"/>
    <w:rsid w:val="009B1A29"/>
    <w:rsid w:val="009B6233"/>
    <w:rsid w:val="009C0FE3"/>
    <w:rsid w:val="009C4E73"/>
    <w:rsid w:val="009D1F8F"/>
    <w:rsid w:val="009D2551"/>
    <w:rsid w:val="009D3BA2"/>
    <w:rsid w:val="009D3E19"/>
    <w:rsid w:val="009D6AF2"/>
    <w:rsid w:val="009D7631"/>
    <w:rsid w:val="009E0348"/>
    <w:rsid w:val="009E3979"/>
    <w:rsid w:val="009E3EE7"/>
    <w:rsid w:val="009F28A3"/>
    <w:rsid w:val="009F4B49"/>
    <w:rsid w:val="009F7892"/>
    <w:rsid w:val="00A02DD0"/>
    <w:rsid w:val="00A10098"/>
    <w:rsid w:val="00A10A56"/>
    <w:rsid w:val="00A218F9"/>
    <w:rsid w:val="00A23E65"/>
    <w:rsid w:val="00A269DF"/>
    <w:rsid w:val="00A27F26"/>
    <w:rsid w:val="00A359C9"/>
    <w:rsid w:val="00A3648F"/>
    <w:rsid w:val="00A36924"/>
    <w:rsid w:val="00A430F4"/>
    <w:rsid w:val="00A43DDC"/>
    <w:rsid w:val="00A43E38"/>
    <w:rsid w:val="00A45755"/>
    <w:rsid w:val="00A50A8E"/>
    <w:rsid w:val="00A6032D"/>
    <w:rsid w:val="00A611E1"/>
    <w:rsid w:val="00A61AC1"/>
    <w:rsid w:val="00A67CC9"/>
    <w:rsid w:val="00A67DC8"/>
    <w:rsid w:val="00A84F1F"/>
    <w:rsid w:val="00A91661"/>
    <w:rsid w:val="00A919CD"/>
    <w:rsid w:val="00AA5401"/>
    <w:rsid w:val="00AA5BDB"/>
    <w:rsid w:val="00AA5C71"/>
    <w:rsid w:val="00AA6DAA"/>
    <w:rsid w:val="00AB4313"/>
    <w:rsid w:val="00AC1FD8"/>
    <w:rsid w:val="00AC44B4"/>
    <w:rsid w:val="00AC7751"/>
    <w:rsid w:val="00AD325E"/>
    <w:rsid w:val="00AD6F18"/>
    <w:rsid w:val="00AE1544"/>
    <w:rsid w:val="00AE259E"/>
    <w:rsid w:val="00AE4721"/>
    <w:rsid w:val="00AE6190"/>
    <w:rsid w:val="00B00F5D"/>
    <w:rsid w:val="00B01115"/>
    <w:rsid w:val="00B026CE"/>
    <w:rsid w:val="00B0348B"/>
    <w:rsid w:val="00B0716A"/>
    <w:rsid w:val="00B136DF"/>
    <w:rsid w:val="00B15829"/>
    <w:rsid w:val="00B2101E"/>
    <w:rsid w:val="00B26153"/>
    <w:rsid w:val="00B35DA8"/>
    <w:rsid w:val="00B40CB9"/>
    <w:rsid w:val="00B414CA"/>
    <w:rsid w:val="00B42B63"/>
    <w:rsid w:val="00B46C61"/>
    <w:rsid w:val="00B521A8"/>
    <w:rsid w:val="00B54F68"/>
    <w:rsid w:val="00B56425"/>
    <w:rsid w:val="00B57DAA"/>
    <w:rsid w:val="00B62473"/>
    <w:rsid w:val="00B66BEB"/>
    <w:rsid w:val="00B71195"/>
    <w:rsid w:val="00B7200C"/>
    <w:rsid w:val="00B72F47"/>
    <w:rsid w:val="00B811F6"/>
    <w:rsid w:val="00B832A0"/>
    <w:rsid w:val="00B8615A"/>
    <w:rsid w:val="00B879F2"/>
    <w:rsid w:val="00B90B22"/>
    <w:rsid w:val="00B9377A"/>
    <w:rsid w:val="00B94443"/>
    <w:rsid w:val="00BA0ECF"/>
    <w:rsid w:val="00BA3221"/>
    <w:rsid w:val="00BA39B0"/>
    <w:rsid w:val="00BA39F5"/>
    <w:rsid w:val="00BB31E9"/>
    <w:rsid w:val="00BB5567"/>
    <w:rsid w:val="00BB5AB8"/>
    <w:rsid w:val="00BC0F71"/>
    <w:rsid w:val="00BC221D"/>
    <w:rsid w:val="00BC24E3"/>
    <w:rsid w:val="00BC57EC"/>
    <w:rsid w:val="00BD3F78"/>
    <w:rsid w:val="00BD4932"/>
    <w:rsid w:val="00BD5BE0"/>
    <w:rsid w:val="00BD762B"/>
    <w:rsid w:val="00BE383A"/>
    <w:rsid w:val="00BE4E0A"/>
    <w:rsid w:val="00BF251F"/>
    <w:rsid w:val="00BF44ED"/>
    <w:rsid w:val="00BF602E"/>
    <w:rsid w:val="00C007A9"/>
    <w:rsid w:val="00C021C6"/>
    <w:rsid w:val="00C067AD"/>
    <w:rsid w:val="00C06D44"/>
    <w:rsid w:val="00C07EC2"/>
    <w:rsid w:val="00C16FA2"/>
    <w:rsid w:val="00C20FF9"/>
    <w:rsid w:val="00C2397A"/>
    <w:rsid w:val="00C340EA"/>
    <w:rsid w:val="00C35762"/>
    <w:rsid w:val="00C3751F"/>
    <w:rsid w:val="00C4221A"/>
    <w:rsid w:val="00C45682"/>
    <w:rsid w:val="00C45958"/>
    <w:rsid w:val="00C558FB"/>
    <w:rsid w:val="00C563AD"/>
    <w:rsid w:val="00C656AB"/>
    <w:rsid w:val="00C6579E"/>
    <w:rsid w:val="00C65BD9"/>
    <w:rsid w:val="00C67B00"/>
    <w:rsid w:val="00C70B2F"/>
    <w:rsid w:val="00C73E70"/>
    <w:rsid w:val="00C75C35"/>
    <w:rsid w:val="00C82CD6"/>
    <w:rsid w:val="00C86690"/>
    <w:rsid w:val="00C90F51"/>
    <w:rsid w:val="00C928CD"/>
    <w:rsid w:val="00C97D5A"/>
    <w:rsid w:val="00CA4B75"/>
    <w:rsid w:val="00CA56D1"/>
    <w:rsid w:val="00CA62BB"/>
    <w:rsid w:val="00CB13CB"/>
    <w:rsid w:val="00CB325B"/>
    <w:rsid w:val="00CB6F08"/>
    <w:rsid w:val="00CC15B2"/>
    <w:rsid w:val="00CC1E7C"/>
    <w:rsid w:val="00CC3537"/>
    <w:rsid w:val="00CC4384"/>
    <w:rsid w:val="00CC5DD3"/>
    <w:rsid w:val="00CC5EA5"/>
    <w:rsid w:val="00CC620F"/>
    <w:rsid w:val="00CC6886"/>
    <w:rsid w:val="00CD160F"/>
    <w:rsid w:val="00CD1872"/>
    <w:rsid w:val="00CD1C86"/>
    <w:rsid w:val="00CD2DE3"/>
    <w:rsid w:val="00CD37C6"/>
    <w:rsid w:val="00CE634C"/>
    <w:rsid w:val="00CF49A6"/>
    <w:rsid w:val="00D02E34"/>
    <w:rsid w:val="00D059FA"/>
    <w:rsid w:val="00D05BC2"/>
    <w:rsid w:val="00D105CE"/>
    <w:rsid w:val="00D17023"/>
    <w:rsid w:val="00D20C36"/>
    <w:rsid w:val="00D241A4"/>
    <w:rsid w:val="00D31410"/>
    <w:rsid w:val="00D31949"/>
    <w:rsid w:val="00D321AB"/>
    <w:rsid w:val="00D32BD6"/>
    <w:rsid w:val="00D34A12"/>
    <w:rsid w:val="00D40D16"/>
    <w:rsid w:val="00D46551"/>
    <w:rsid w:val="00D47A07"/>
    <w:rsid w:val="00D506E4"/>
    <w:rsid w:val="00D574DA"/>
    <w:rsid w:val="00D57F14"/>
    <w:rsid w:val="00D62C04"/>
    <w:rsid w:val="00D67B96"/>
    <w:rsid w:val="00D734DB"/>
    <w:rsid w:val="00D73640"/>
    <w:rsid w:val="00D76738"/>
    <w:rsid w:val="00D83055"/>
    <w:rsid w:val="00D91063"/>
    <w:rsid w:val="00D92A69"/>
    <w:rsid w:val="00D93386"/>
    <w:rsid w:val="00D94200"/>
    <w:rsid w:val="00D953CB"/>
    <w:rsid w:val="00DA78D3"/>
    <w:rsid w:val="00DB23C8"/>
    <w:rsid w:val="00DB3D52"/>
    <w:rsid w:val="00DB4213"/>
    <w:rsid w:val="00DB4583"/>
    <w:rsid w:val="00DB7227"/>
    <w:rsid w:val="00DD0E21"/>
    <w:rsid w:val="00DD6570"/>
    <w:rsid w:val="00DD7EC8"/>
    <w:rsid w:val="00DE2D1E"/>
    <w:rsid w:val="00DE2F81"/>
    <w:rsid w:val="00DE4AF5"/>
    <w:rsid w:val="00DE6B8E"/>
    <w:rsid w:val="00DF04AD"/>
    <w:rsid w:val="00E019E6"/>
    <w:rsid w:val="00E01D6B"/>
    <w:rsid w:val="00E0220C"/>
    <w:rsid w:val="00E06AA6"/>
    <w:rsid w:val="00E11778"/>
    <w:rsid w:val="00E12BBA"/>
    <w:rsid w:val="00E16436"/>
    <w:rsid w:val="00E164E8"/>
    <w:rsid w:val="00E205B3"/>
    <w:rsid w:val="00E24F32"/>
    <w:rsid w:val="00E40BD5"/>
    <w:rsid w:val="00E43C92"/>
    <w:rsid w:val="00E47BE6"/>
    <w:rsid w:val="00E51F3C"/>
    <w:rsid w:val="00E5200B"/>
    <w:rsid w:val="00E53AC0"/>
    <w:rsid w:val="00E566D4"/>
    <w:rsid w:val="00E61B15"/>
    <w:rsid w:val="00E6695F"/>
    <w:rsid w:val="00E7198A"/>
    <w:rsid w:val="00E74CC8"/>
    <w:rsid w:val="00E75CD1"/>
    <w:rsid w:val="00E77B73"/>
    <w:rsid w:val="00E814F7"/>
    <w:rsid w:val="00E91177"/>
    <w:rsid w:val="00E921D9"/>
    <w:rsid w:val="00E925A9"/>
    <w:rsid w:val="00E92BAF"/>
    <w:rsid w:val="00EA2017"/>
    <w:rsid w:val="00EA3299"/>
    <w:rsid w:val="00EA3ADF"/>
    <w:rsid w:val="00EB1389"/>
    <w:rsid w:val="00EB2284"/>
    <w:rsid w:val="00EB2ACF"/>
    <w:rsid w:val="00EB3551"/>
    <w:rsid w:val="00EB3FCB"/>
    <w:rsid w:val="00EC0E67"/>
    <w:rsid w:val="00EC411A"/>
    <w:rsid w:val="00EC701B"/>
    <w:rsid w:val="00ED1B21"/>
    <w:rsid w:val="00ED3AC9"/>
    <w:rsid w:val="00ED64CA"/>
    <w:rsid w:val="00EE40A1"/>
    <w:rsid w:val="00EE6523"/>
    <w:rsid w:val="00EE68AA"/>
    <w:rsid w:val="00EF7959"/>
    <w:rsid w:val="00F04F56"/>
    <w:rsid w:val="00F13F2C"/>
    <w:rsid w:val="00F20CD7"/>
    <w:rsid w:val="00F25E49"/>
    <w:rsid w:val="00F34C59"/>
    <w:rsid w:val="00F40905"/>
    <w:rsid w:val="00F42B87"/>
    <w:rsid w:val="00F42C2A"/>
    <w:rsid w:val="00F5278C"/>
    <w:rsid w:val="00F55D0A"/>
    <w:rsid w:val="00F5615C"/>
    <w:rsid w:val="00F6216B"/>
    <w:rsid w:val="00F7331C"/>
    <w:rsid w:val="00F75470"/>
    <w:rsid w:val="00F77080"/>
    <w:rsid w:val="00F823E6"/>
    <w:rsid w:val="00F92E33"/>
    <w:rsid w:val="00F9489C"/>
    <w:rsid w:val="00F959DC"/>
    <w:rsid w:val="00F97EFA"/>
    <w:rsid w:val="00FA1F80"/>
    <w:rsid w:val="00FB1410"/>
    <w:rsid w:val="00FB3264"/>
    <w:rsid w:val="00FB6098"/>
    <w:rsid w:val="00FC0B75"/>
    <w:rsid w:val="00FC1D5D"/>
    <w:rsid w:val="00FC45D5"/>
    <w:rsid w:val="00FC61B4"/>
    <w:rsid w:val="00FD0771"/>
    <w:rsid w:val="00FD7400"/>
    <w:rsid w:val="00FE13BA"/>
    <w:rsid w:val="00FE7760"/>
    <w:rsid w:val="00FF1E91"/>
    <w:rsid w:val="00FF7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343A91"/>
  <w15:chartTrackingRefBased/>
  <w15:docId w15:val="{EE455B82-2D24-49E1-8DCA-C48F31728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36BF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1F6859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165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pPr>
      <w:ind w:left="288"/>
    </w:pPr>
    <w:rPr>
      <w:rFonts w:ascii="VNI-Times" w:hAnsi="VNI-Times"/>
      <w:szCs w:val="20"/>
    </w:rPr>
  </w:style>
  <w:style w:type="paragraph" w:customStyle="1" w:styleId="NormalVNITimes">
    <w:name w:val="Normal + VNI Times"/>
    <w:basedOn w:val="Normal"/>
    <w:pPr>
      <w:numPr>
        <w:numId w:val="1"/>
      </w:numPr>
    </w:pPr>
    <w:rPr>
      <w:rFonts w:ascii="VNI Times" w:hAnsi="VNI Times"/>
      <w:b/>
    </w:rPr>
  </w:style>
  <w:style w:type="character" w:customStyle="1" w:styleId="FooterChar">
    <w:name w:val="Footer Char"/>
    <w:link w:val="Footer"/>
    <w:uiPriority w:val="99"/>
    <w:rsid w:val="0079689E"/>
    <w:rPr>
      <w:sz w:val="24"/>
      <w:szCs w:val="24"/>
    </w:rPr>
  </w:style>
  <w:style w:type="character" w:customStyle="1" w:styleId="Heading1Char">
    <w:name w:val="Heading 1 Char"/>
    <w:link w:val="Heading1"/>
    <w:rsid w:val="001F685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erChar">
    <w:name w:val="Header Char"/>
    <w:link w:val="Header"/>
    <w:uiPriority w:val="99"/>
    <w:rsid w:val="001A662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132F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913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90089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8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61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660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97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82115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4675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56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29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75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894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700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391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D2EAA4CA-43E2-403A-BC57-12CF53AD1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1</TotalTime>
  <Pages>7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ẠI HỌC SƯ PHẠM KỸ THUẬT TP</vt:lpstr>
    </vt:vector>
  </TitlesOfParts>
  <Company>HCMUTE</Company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ẠI HỌC SƯ PHẠM KỸ THUẬT TP</dc:title>
  <dc:subject/>
  <dc:creator>Vu Do Cuong</dc:creator>
  <cp:keywords/>
  <cp:lastModifiedBy>Như Nguyễn</cp:lastModifiedBy>
  <cp:revision>547</cp:revision>
  <cp:lastPrinted>2015-03-18T07:08:00Z</cp:lastPrinted>
  <dcterms:created xsi:type="dcterms:W3CDTF">2020-10-17T15:42:00Z</dcterms:created>
  <dcterms:modified xsi:type="dcterms:W3CDTF">2023-12-14T16:10:00Z</dcterms:modified>
</cp:coreProperties>
</file>